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6F465D3F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545F6A">
        <w:rPr>
          <w:rFonts w:ascii="Times New Roman" w:hAnsi="Times New Roman"/>
          <w:b/>
          <w:sz w:val="28"/>
          <w:szCs w:val="28"/>
        </w:rPr>
        <w:t>PHP SCRIPTING LANGUANGE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49453D2D" w14:textId="77777777" w:rsidR="006A2184" w:rsidRPr="004F04F2" w:rsidRDefault="006A2184" w:rsidP="008A680F">
      <w:pPr>
        <w:spacing w:line="360" w:lineRule="auto"/>
        <w:rPr>
          <w:rFonts w:ascii="Times New Roman" w:hAnsi="Times New Roman"/>
        </w:rPr>
      </w:pPr>
    </w:p>
    <w:p w14:paraId="0048C2B1" w14:textId="5862D8B9" w:rsidR="006A2184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632106C6" w14:textId="77777777" w:rsidR="006E7BE7" w:rsidRPr="004F04F2" w:rsidRDefault="006E7BE7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55629CD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 xml:space="preserve">Made Dwiki Budi </w:t>
      </w:r>
      <w:proofErr w:type="spellStart"/>
      <w:r w:rsidR="008A680F">
        <w:rPr>
          <w:rFonts w:ascii="Times New Roman" w:hAnsi="Times New Roman"/>
          <w:sz w:val="24"/>
          <w:szCs w:val="24"/>
        </w:rPr>
        <w:t>Laksana</w:t>
      </w:r>
      <w:proofErr w:type="spellEnd"/>
    </w:p>
    <w:p w14:paraId="58C93A0A" w14:textId="1D85DDFB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>1808561041</w:t>
      </w:r>
    </w:p>
    <w:p w14:paraId="3AC46B8C" w14:textId="5A31B2D3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8A680F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1E0DEF" w:rsidRDefault="006A2184" w:rsidP="001E0DEF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  <w:bookmarkStart w:id="0" w:name="_Toc57145820"/>
      <w:r w:rsidRPr="001E0DEF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KATA PENGANTAR</w:t>
      </w:r>
      <w:bookmarkEnd w:id="0"/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2C49859E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5F6A">
        <w:rPr>
          <w:rFonts w:ascii="Times New Roman" w:hAnsi="Times New Roman" w:cs="Times New Roman"/>
          <w:sz w:val="24"/>
          <w:szCs w:val="24"/>
        </w:rPr>
        <w:t>7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545F6A">
        <w:rPr>
          <w:rFonts w:ascii="Times New Roman" w:hAnsi="Times New Roman" w:cs="Times New Roman"/>
          <w:sz w:val="24"/>
          <w:szCs w:val="24"/>
        </w:rPr>
        <w:t>PHP</w:t>
      </w:r>
      <w:proofErr w:type="gramEnd"/>
      <w:r w:rsidR="00545F6A">
        <w:rPr>
          <w:rFonts w:ascii="Times New Roman" w:hAnsi="Times New Roman" w:cs="Times New Roman"/>
          <w:sz w:val="24"/>
          <w:szCs w:val="24"/>
        </w:rPr>
        <w:t xml:space="preserve"> SCRIPTING LANGUAGE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41E85619" w:rsidR="006A2184" w:rsidRPr="003E74CF" w:rsidRDefault="008A680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ngaraja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826652">
        <w:rPr>
          <w:rFonts w:ascii="Times New Roman" w:hAnsi="Times New Roman" w:cs="Times New Roman"/>
          <w:sz w:val="24"/>
          <w:szCs w:val="24"/>
        </w:rPr>
        <w:t>17</w:t>
      </w:r>
      <w:r w:rsidR="00FE52A0">
        <w:rPr>
          <w:rFonts w:ascii="Times New Roman" w:hAnsi="Times New Roman" w:cs="Times New Roman"/>
          <w:sz w:val="24"/>
          <w:szCs w:val="24"/>
        </w:rPr>
        <w:t xml:space="preserve"> </w:t>
      </w:r>
      <w:r w:rsidR="00826652">
        <w:rPr>
          <w:rFonts w:ascii="Times New Roman" w:hAnsi="Times New Roman" w:cs="Times New Roman"/>
          <w:sz w:val="24"/>
          <w:szCs w:val="24"/>
        </w:rPr>
        <w:t>November</w:t>
      </w:r>
      <w:r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55588EAD" w14:textId="293AC609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ECC18F1" w14:textId="06E5AEF2" w:rsidR="001E0DE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347521C7" w14:textId="77777777" w:rsidR="001E0DEF" w:rsidRPr="003E74C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Start w:id="1" w:name="_Toc57145821" w:displacedByCustomXml="next"/>
    <w:sdt>
      <w:sdtPr>
        <w:rPr>
          <w:rFonts w:ascii="Calibri" w:eastAsia="Calibri" w:hAnsi="Calibri" w:cs="Arial"/>
          <w:color w:val="auto"/>
          <w:sz w:val="20"/>
          <w:szCs w:val="20"/>
        </w:rPr>
        <w:id w:val="-19170115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0FAB60" w14:textId="695B5108" w:rsidR="008A680F" w:rsidRPr="001E0DEF" w:rsidRDefault="001E0DEF" w:rsidP="001E0DEF">
          <w:pPr>
            <w:pStyle w:val="Heading1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>
            <w:rPr>
              <w:rFonts w:ascii="Times New Roman" w:eastAsia="Calibri" w:hAnsi="Times New Roman" w:cs="Times New Roman"/>
              <w:b/>
              <w:color w:val="auto"/>
            </w:rPr>
            <w:t>DAFTAR ISI</w:t>
          </w:r>
          <w:bookmarkEnd w:id="1"/>
        </w:p>
        <w:p w14:paraId="36513356" w14:textId="17A21D7E" w:rsidR="00AB1461" w:rsidRDefault="008A680F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7145820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KATA PENGANTAR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0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ii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42B4BDF" w14:textId="3CB5B0BF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1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DAFTAR ISI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1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iii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C0A9DD9" w14:textId="64167C1B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2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BAB I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2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1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E5686FD" w14:textId="51CF9253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3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1.1 Latar Belakang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3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1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08858D2D" w14:textId="277E8E58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4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1.2 Tujuan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4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2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0685B52B" w14:textId="3371FDC4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5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1.3 Manfaat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5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2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5283E07A" w14:textId="6E056946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6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BAB II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6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3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28478875" w14:textId="692D1BC6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7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2.1 PHP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7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3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5B4AA5B4" w14:textId="130E9890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8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2.2 Fungsi PHP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8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3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59C3C2E1" w14:textId="435FD12C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29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2.3 Syntax PHP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29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3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46181F6F" w14:textId="38FD5C68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0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BAB III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0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5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267ABC2B" w14:textId="2C927CB9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1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3.1 Source Code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1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5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4D91851A" w14:textId="44E964B1" w:rsidR="00AB1461" w:rsidRDefault="00B05EB7">
          <w:pPr>
            <w:pStyle w:val="TOC3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2" w:history="1">
            <w:r w:rsidR="00AB1461" w:rsidRPr="00751016">
              <w:rPr>
                <w:rStyle w:val="Hyperlink"/>
                <w:rFonts w:ascii="Times New Roman" w:hAnsi="Times New Roman" w:cs="Times New Roman"/>
                <w:noProof/>
              </w:rPr>
              <w:t>3.1.1 HTML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2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5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2AC1B39" w14:textId="02F17664" w:rsidR="00AB1461" w:rsidRDefault="00B05EB7">
          <w:pPr>
            <w:pStyle w:val="TOC3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3" w:history="1">
            <w:r w:rsidR="00AB1461" w:rsidRPr="00751016">
              <w:rPr>
                <w:rStyle w:val="Hyperlink"/>
                <w:rFonts w:ascii="Times New Roman" w:hAnsi="Times New Roman" w:cs="Times New Roman"/>
                <w:noProof/>
              </w:rPr>
              <w:t>3.1.2 JavaScript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3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6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7F9D3F4E" w14:textId="60620BA5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4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3.2 Tampilan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4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8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4E929F3A" w14:textId="5EFA2C09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5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BAB IV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5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9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9F352B4" w14:textId="49235B4D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6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4.1 Simpulan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6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9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36B8AD0A" w14:textId="2FFED320" w:rsidR="00AB1461" w:rsidRDefault="00B05EB7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7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4.2 Saran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7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9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65D336D1" w14:textId="18F03253" w:rsidR="00AB1461" w:rsidRDefault="00B05EB7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7145838" w:history="1">
            <w:r w:rsidR="00AB1461" w:rsidRPr="00751016">
              <w:rPr>
                <w:rStyle w:val="Hyperlink"/>
                <w:rFonts w:ascii="Times New Roman" w:hAnsi="Times New Roman" w:cs="Times New Roman"/>
                <w:b/>
                <w:noProof/>
              </w:rPr>
              <w:t>DAFTAR PUSTAKA</w:t>
            </w:r>
            <w:r w:rsidR="00AB1461">
              <w:rPr>
                <w:noProof/>
                <w:webHidden/>
              </w:rPr>
              <w:tab/>
            </w:r>
            <w:r w:rsidR="00AB1461">
              <w:rPr>
                <w:noProof/>
                <w:webHidden/>
              </w:rPr>
              <w:fldChar w:fldCharType="begin"/>
            </w:r>
            <w:r w:rsidR="00AB1461">
              <w:rPr>
                <w:noProof/>
                <w:webHidden/>
              </w:rPr>
              <w:instrText xml:space="preserve"> PAGEREF _Toc57145838 \h </w:instrText>
            </w:r>
            <w:r w:rsidR="00AB1461">
              <w:rPr>
                <w:noProof/>
                <w:webHidden/>
              </w:rPr>
            </w:r>
            <w:r w:rsidR="00AB1461">
              <w:rPr>
                <w:noProof/>
                <w:webHidden/>
              </w:rPr>
              <w:fldChar w:fldCharType="separate"/>
            </w:r>
            <w:r w:rsidR="00AB1461">
              <w:rPr>
                <w:noProof/>
                <w:webHidden/>
              </w:rPr>
              <w:t>10</w:t>
            </w:r>
            <w:r w:rsidR="00AB1461">
              <w:rPr>
                <w:noProof/>
                <w:webHidden/>
              </w:rPr>
              <w:fldChar w:fldCharType="end"/>
            </w:r>
          </w:hyperlink>
        </w:p>
        <w:p w14:paraId="282E5A5E" w14:textId="3130C062" w:rsidR="008A680F" w:rsidRDefault="008A680F">
          <w:r>
            <w:rPr>
              <w:b/>
              <w:bCs/>
              <w:noProof/>
            </w:rPr>
            <w:fldChar w:fldCharType="end"/>
          </w:r>
        </w:p>
      </w:sdtContent>
    </w:sdt>
    <w:p w14:paraId="22C446E6" w14:textId="42E77210" w:rsidR="008A680F" w:rsidRDefault="008A680F"/>
    <w:p w14:paraId="23480C4F" w14:textId="2DCD5A1E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27846572" w:rsidR="006A2184" w:rsidRPr="008A680F" w:rsidRDefault="008A680F" w:rsidP="008A680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57145822"/>
      <w:r w:rsidRPr="008A680F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</w:t>
      </w:r>
      <w:bookmarkEnd w:id="2"/>
    </w:p>
    <w:p w14:paraId="76D09D77" w14:textId="76781B10" w:rsidR="006A2184" w:rsidRDefault="006A2184" w:rsidP="008A680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</w:t>
      </w:r>
      <w:r w:rsidR="008A680F">
        <w:rPr>
          <w:rFonts w:ascii="Times New Roman" w:hAnsi="Times New Roman" w:cs="Times New Roman"/>
          <w:b/>
          <w:sz w:val="28"/>
          <w:szCs w:val="28"/>
        </w:rPr>
        <w:t>AN</w:t>
      </w:r>
    </w:p>
    <w:p w14:paraId="78B32773" w14:textId="06B8896B" w:rsidR="008A680F" w:rsidRDefault="008A680F" w:rsidP="008A680F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" w:name="_Toc57145823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Belakang</w:t>
      </w:r>
      <w:bookmarkEnd w:id="3"/>
      <w:proofErr w:type="spellEnd"/>
    </w:p>
    <w:p w14:paraId="09ED829D" w14:textId="2F75AC99" w:rsidR="0051791D" w:rsidRDefault="008A680F" w:rsidP="00545F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rdagang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i er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Internet,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ikenal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e-commerce (electronic commerce)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akhir-akhir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ara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rmunculan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ribu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agangan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website. Perusahaan –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sea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rlomb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njaja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agangan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r w:rsidR="00545F6A">
        <w:rPr>
          <w:rFonts w:ascii="Times New Roman" w:hAnsi="Times New Roman" w:cs="Times New Roman"/>
          <w:i/>
          <w:sz w:val="24"/>
          <w:szCs w:val="24"/>
        </w:rPr>
        <w:t>internet</w:t>
      </w:r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sar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. Pasar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r w:rsidR="00545F6A">
        <w:rPr>
          <w:rFonts w:ascii="Times New Roman" w:hAnsi="Times New Roman" w:cs="Times New Roman"/>
          <w:i/>
          <w:sz w:val="24"/>
          <w:szCs w:val="24"/>
        </w:rPr>
        <w:t>internet</w:t>
      </w:r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sayi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ilewat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git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. Banyak par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sar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acam-macam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liri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i duni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a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ndiri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oko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isin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rsaing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etat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ntu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sar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rlomba-lomb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liri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onsume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masuk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r w:rsidR="00545F6A">
        <w:rPr>
          <w:rFonts w:ascii="Times New Roman" w:hAnsi="Times New Roman" w:cs="Times New Roman"/>
          <w:i/>
          <w:sz w:val="24"/>
          <w:szCs w:val="24"/>
        </w:rPr>
        <w:t>website</w:t>
      </w:r>
      <w:r w:rsidR="00545F6A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nt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mbeli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jual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. Salah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fasilitas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ditawark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tentunya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="00545F6A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545F6A">
        <w:rPr>
          <w:rFonts w:ascii="Times New Roman" w:hAnsi="Times New Roman" w:cs="Times New Roman"/>
          <w:sz w:val="24"/>
          <w:szCs w:val="24"/>
        </w:rPr>
        <w:t>calo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pembel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nyusur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data-data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pemesan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. Para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calo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pembel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rasak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udahny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nyelusur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mes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mbel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laluu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r w:rsidR="004F5419">
        <w:rPr>
          <w:rFonts w:ascii="Times New Roman" w:hAnsi="Times New Roman" w:cs="Times New Roman"/>
          <w:i/>
          <w:sz w:val="24"/>
          <w:szCs w:val="24"/>
        </w:rPr>
        <w:t>website</w:t>
      </w:r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past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tertari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segan-seg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hendak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memesan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419">
        <w:rPr>
          <w:rFonts w:ascii="Times New Roman" w:hAnsi="Times New Roman" w:cs="Times New Roman"/>
          <w:sz w:val="24"/>
          <w:szCs w:val="24"/>
        </w:rPr>
        <w:t>barang</w:t>
      </w:r>
      <w:proofErr w:type="spellEnd"/>
      <w:r w:rsidR="004F5419">
        <w:rPr>
          <w:rFonts w:ascii="Times New Roman" w:hAnsi="Times New Roman" w:cs="Times New Roman"/>
          <w:sz w:val="24"/>
          <w:szCs w:val="24"/>
        </w:rPr>
        <w:t>.</w:t>
      </w:r>
    </w:p>
    <w:p w14:paraId="506B284C" w14:textId="4CADFD1F" w:rsidR="004F5419" w:rsidRDefault="004F5419" w:rsidP="00545F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 xml:space="preserve">Website </w:t>
      </w:r>
      <w:r>
        <w:rPr>
          <w:rFonts w:ascii="Times New Roman" w:hAnsi="Times New Roman" w:cs="Times New Roman"/>
          <w:sz w:val="24"/>
          <w:szCs w:val="24"/>
        </w:rPr>
        <w:t xml:space="preserve">(situs)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a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en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nj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enda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a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s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one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erver databa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MySQL</w:t>
      </w:r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crip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H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</w:rPr>
        <w:t xml:space="preserve">Database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r>
        <w:rPr>
          <w:rFonts w:ascii="Times New Roman" w:hAnsi="Times New Roman" w:cs="Times New Roman"/>
          <w:i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nju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tus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-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D45B36" w14:textId="39DDA35B" w:rsidR="004F5419" w:rsidRPr="004F5419" w:rsidRDefault="004F5419" w:rsidP="00545F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ko-to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r>
        <w:rPr>
          <w:rFonts w:ascii="Times New Roman" w:hAnsi="Times New Roman" w:cs="Times New Roman"/>
          <w:i/>
          <w:sz w:val="24"/>
          <w:szCs w:val="24"/>
        </w:rPr>
        <w:t>intern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MySQ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erv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atabase</w:t>
      </w:r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cripting</w:t>
      </w:r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 Bahasa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 xml:space="preserve">scripting </w:t>
      </w:r>
      <w:r>
        <w:rPr>
          <w:rFonts w:ascii="Times New Roman" w:hAnsi="Times New Roman" w:cs="Times New Roman"/>
          <w:sz w:val="24"/>
          <w:szCs w:val="24"/>
        </w:rPr>
        <w:t xml:space="preserve"> PH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yang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coc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</w:t>
      </w:r>
      <w:r w:rsidR="007F1F52">
        <w:rPr>
          <w:rFonts w:ascii="Times New Roman" w:hAnsi="Times New Roman" w:cs="Times New Roman"/>
          <w:sz w:val="24"/>
          <w:szCs w:val="24"/>
        </w:rPr>
        <w:t>ri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web yang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1F5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F1F52">
        <w:rPr>
          <w:rFonts w:ascii="Times New Roman" w:hAnsi="Times New Roman" w:cs="Times New Roman"/>
          <w:sz w:val="24"/>
          <w:szCs w:val="24"/>
        </w:rPr>
        <w:t xml:space="preserve"> MySQL. </w:t>
      </w:r>
    </w:p>
    <w:p w14:paraId="02767FD8" w14:textId="6061D544" w:rsidR="00545F6A" w:rsidRPr="00545F6A" w:rsidRDefault="00545F6A" w:rsidP="00545F6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49DBD7B" w14:textId="584BEE51" w:rsidR="00BF6744" w:rsidRDefault="00BF6744" w:rsidP="00BF6744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4" w:name="_Toc57145824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2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Tujuan</w:t>
      </w:r>
      <w:bookmarkEnd w:id="4"/>
      <w:proofErr w:type="spellEnd"/>
    </w:p>
    <w:p w14:paraId="5C5DF980" w14:textId="7D40C851" w:rsidR="006A2184" w:rsidRDefault="00BF6744" w:rsidP="00BF67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3951B4B3" w14:textId="0EC6A948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perken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2028A076" w14:textId="50DF9258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28514DAF" w14:textId="47B7C4FA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1D0F4D60" w14:textId="77777777" w:rsidR="00BF6744" w:rsidRPr="00BF6744" w:rsidRDefault="00BF6744" w:rsidP="00BF6744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9324D7" w14:textId="245780C7" w:rsidR="00BF6744" w:rsidRDefault="00BF6744" w:rsidP="00BF6744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5" w:name="_Toc57145825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3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Manfaat</w:t>
      </w:r>
      <w:bookmarkEnd w:id="5"/>
      <w:proofErr w:type="spellEnd"/>
    </w:p>
    <w:p w14:paraId="4BF41055" w14:textId="71928ADF" w:rsidR="00BF6744" w:rsidRDefault="00BF6744" w:rsidP="00BF67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DE6886C" w14:textId="71E951D6" w:rsidR="00BF6744" w:rsidRDefault="00BF6744" w:rsidP="00BF6744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15A0D985" w14:textId="55C67B4E" w:rsidR="00BF6744" w:rsidRDefault="00BF6744" w:rsidP="00BF6744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2F7DF346" w14:textId="096FD2CF" w:rsidR="006A2184" w:rsidRDefault="00BF6744" w:rsidP="0037010F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F52">
        <w:rPr>
          <w:rFonts w:ascii="Times New Roman" w:hAnsi="Times New Roman" w:cs="Times New Roman"/>
          <w:sz w:val="24"/>
          <w:szCs w:val="24"/>
        </w:rPr>
        <w:t>PHP Scripting Language</w:t>
      </w:r>
    </w:p>
    <w:p w14:paraId="21F710C3" w14:textId="523CF854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0F85E3" w14:textId="5B2CA6AF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B037AE3" w14:textId="6511779C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A2685B2" w14:textId="6CFB10BA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BDA0DC" w14:textId="7116E1FC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E878CF" w14:textId="173AF3C0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BA5CE89" w14:textId="6C552375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3E439B" w14:textId="0E1F9693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E033DB" w14:textId="337B025B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16316E" w14:textId="1D4F1F4B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F704088" w14:textId="7D3E38C1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143DB9" w14:textId="45BFB13B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5FEF38E" w14:textId="0EE015FA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B7CD95" w14:textId="0DD49235" w:rsid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F9B972" w14:textId="77777777" w:rsidR="007F1F52" w:rsidRPr="007F1F52" w:rsidRDefault="007F1F52" w:rsidP="007F1F5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EBA44C" w14:textId="4196B351" w:rsidR="00BF6744" w:rsidRDefault="007529ED" w:rsidP="00BF6744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_Toc57145826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</w:t>
      </w:r>
      <w:bookmarkEnd w:id="6"/>
    </w:p>
    <w:p w14:paraId="5E3FAA65" w14:textId="77777777" w:rsidR="007529ED" w:rsidRDefault="007529ED" w:rsidP="007529E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52CC6932" w14:textId="082FB324" w:rsidR="00EA290C" w:rsidRDefault="007529ED" w:rsidP="00EA290C">
      <w:pPr>
        <w:pStyle w:val="Heading2"/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" w:name="_Toc57145827"/>
      <w:r>
        <w:rPr>
          <w:rFonts w:ascii="Times New Roman" w:hAnsi="Times New Roman" w:cs="Times New Roman"/>
          <w:b/>
          <w:color w:val="auto"/>
          <w:sz w:val="24"/>
          <w:szCs w:val="24"/>
        </w:rPr>
        <w:t>2.1</w:t>
      </w:r>
      <w:r w:rsidR="00EA290C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 w:rsidR="00027182">
        <w:rPr>
          <w:rFonts w:ascii="Times New Roman" w:hAnsi="Times New Roman" w:cs="Times New Roman"/>
          <w:b/>
          <w:color w:val="auto"/>
          <w:sz w:val="24"/>
          <w:szCs w:val="24"/>
        </w:rPr>
        <w:t>PHP</w:t>
      </w:r>
      <w:bookmarkEnd w:id="7"/>
    </w:p>
    <w:p w14:paraId="504A5B59" w14:textId="77777777" w:rsidR="00F97ED9" w:rsidRDefault="00EA290C" w:rsidP="00706F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97ED9">
        <w:rPr>
          <w:rFonts w:ascii="Times New Roman" w:hAnsi="Times New Roman" w:cs="Times New Roman"/>
          <w:sz w:val="24"/>
          <w:szCs w:val="24"/>
        </w:rPr>
        <w:t xml:space="preserve">PHP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scripting server-side, Bahasa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situs web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Web. PHP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Hypertext Preprocessor, yang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7ED9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="00F97ED9">
        <w:rPr>
          <w:rFonts w:ascii="Times New Roman" w:hAnsi="Times New Roman" w:cs="Times New Roman"/>
          <w:sz w:val="24"/>
          <w:szCs w:val="24"/>
        </w:rPr>
        <w:t xml:space="preserve"> Personal Home Pages.</w:t>
      </w:r>
    </w:p>
    <w:p w14:paraId="412A6365" w14:textId="77777777" w:rsidR="009A3800" w:rsidRDefault="00F97ED9" w:rsidP="00706F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cript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fsi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ntime.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 scrip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fsi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untime. </w:t>
      </w:r>
      <w:r w:rsidR="009A3800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tertanam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800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="009A3800">
        <w:rPr>
          <w:rFonts w:ascii="Times New Roman" w:hAnsi="Times New Roman" w:cs="Times New Roman"/>
          <w:sz w:val="24"/>
          <w:szCs w:val="24"/>
        </w:rPr>
        <w:t>.</w:t>
      </w:r>
    </w:p>
    <w:p w14:paraId="21F5354E" w14:textId="77777777" w:rsidR="009A3800" w:rsidRDefault="009A3800" w:rsidP="00706F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HP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ing server-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/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dipro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server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client-side.</w:t>
      </w:r>
    </w:p>
    <w:p w14:paraId="34435865" w14:textId="2E399000" w:rsidR="0051791D" w:rsidRPr="0051791D" w:rsidRDefault="009A3800" w:rsidP="00706F2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HP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m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,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bin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system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templat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web, system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web, dan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kerangk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web.</w:t>
      </w:r>
      <w:r w:rsidR="005179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CDACBD" w14:textId="65CBE5E2" w:rsidR="005605F3" w:rsidRDefault="005605F3" w:rsidP="005605F3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" w:name="_Toc57145828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2.2 </w:t>
      </w:r>
      <w:proofErr w:type="spellStart"/>
      <w:r w:rsidR="00937A3C">
        <w:rPr>
          <w:rFonts w:ascii="Times New Roman" w:hAnsi="Times New Roman" w:cs="Times New Roman"/>
          <w:b/>
          <w:color w:val="auto"/>
          <w:sz w:val="24"/>
          <w:szCs w:val="24"/>
        </w:rPr>
        <w:t>Fungsi</w:t>
      </w:r>
      <w:proofErr w:type="spellEnd"/>
      <w:r w:rsidR="00937A3C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HP</w:t>
      </w:r>
      <w:bookmarkEnd w:id="8"/>
    </w:p>
    <w:p w14:paraId="7A175E8C" w14:textId="222E8182" w:rsidR="007068A8" w:rsidRDefault="005605F3" w:rsidP="00937A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situs web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situs web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web.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Walaupu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buka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7A3C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="00937A3C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6D2B17D7" w14:textId="04828300" w:rsidR="00937A3C" w:rsidRDefault="00937A3C" w:rsidP="00937A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HP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,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bah-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user,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o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, </w:t>
      </w:r>
      <w:proofErr w:type="spellStart"/>
      <w:r>
        <w:rPr>
          <w:rFonts w:ascii="Times New Roman" w:hAnsi="Times New Roman" w:cs="Times New Roman"/>
          <w:sz w:val="24"/>
          <w:szCs w:val="24"/>
        </w:rPr>
        <w:t>dl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DE85318" w14:textId="247983B4" w:rsidR="00937A3C" w:rsidRDefault="00937A3C" w:rsidP="00937A3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g html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g html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n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Mur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erv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nterpres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u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owser web. Agar serv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,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r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g PHP.</w:t>
      </w:r>
    </w:p>
    <w:p w14:paraId="45DB7234" w14:textId="314ABAED" w:rsidR="00ED37DA" w:rsidRDefault="00ED37DA" w:rsidP="00ED37DA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9" w:name="_Toc57145829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2.3 </w:t>
      </w:r>
      <w:r w:rsidR="00937A3C">
        <w:rPr>
          <w:rFonts w:ascii="Times New Roman" w:hAnsi="Times New Roman" w:cs="Times New Roman"/>
          <w:b/>
          <w:color w:val="auto"/>
          <w:sz w:val="24"/>
          <w:szCs w:val="24"/>
        </w:rPr>
        <w:t>Syntax PHP</w:t>
      </w:r>
      <w:bookmarkEnd w:id="9"/>
    </w:p>
    <w:p w14:paraId="2595A76F" w14:textId="0DF3BB45" w:rsidR="007068A8" w:rsidRDefault="00937A3C" w:rsidP="00977261">
      <w:r>
        <w:rPr>
          <w:rFonts w:ascii="Times New Roman" w:hAnsi="Times New Roman" w:cs="Times New Roman"/>
          <w:sz w:val="24"/>
          <w:szCs w:val="24"/>
        </w:rPr>
        <w:tab/>
        <w:t xml:space="preserve">Syntax PHP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eng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compiler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yang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en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w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&lt;?php”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akh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?&gt;”. Dan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PHP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g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l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vaScript.</w:t>
      </w:r>
    </w:p>
    <w:p w14:paraId="68B60802" w14:textId="2D6E005B" w:rsidR="007068A8" w:rsidRDefault="007068A8" w:rsidP="00977261"/>
    <w:p w14:paraId="70107B8C" w14:textId="6647B871" w:rsidR="007068A8" w:rsidRDefault="007068A8" w:rsidP="00977261"/>
    <w:p w14:paraId="687BABFA" w14:textId="2A53DE24" w:rsidR="007068A8" w:rsidRDefault="007068A8" w:rsidP="00977261"/>
    <w:p w14:paraId="6E7DC751" w14:textId="746E6BF7" w:rsidR="007068A8" w:rsidRDefault="007068A8" w:rsidP="00977261"/>
    <w:p w14:paraId="4B30DAB1" w14:textId="41E555DB" w:rsidR="007068A8" w:rsidRDefault="007068A8" w:rsidP="00977261"/>
    <w:p w14:paraId="161B826F" w14:textId="13D2FEA1" w:rsidR="007068A8" w:rsidRDefault="007068A8" w:rsidP="00977261"/>
    <w:p w14:paraId="207F13F9" w14:textId="37ADA534" w:rsidR="007068A8" w:rsidRDefault="007068A8" w:rsidP="00977261"/>
    <w:p w14:paraId="1BA794D5" w14:textId="52FA7DD2" w:rsidR="007068A8" w:rsidRDefault="007068A8" w:rsidP="00977261"/>
    <w:p w14:paraId="6EB9B0EF" w14:textId="21ADCF69" w:rsidR="007068A8" w:rsidRDefault="007068A8" w:rsidP="00977261"/>
    <w:p w14:paraId="23FAC53D" w14:textId="49E45E62" w:rsidR="007068A8" w:rsidRDefault="007068A8" w:rsidP="00977261"/>
    <w:p w14:paraId="5905B7FB" w14:textId="6278A7EC" w:rsidR="007068A8" w:rsidRDefault="007068A8" w:rsidP="00977261"/>
    <w:p w14:paraId="49CEE904" w14:textId="270671E9" w:rsidR="007068A8" w:rsidRDefault="007068A8" w:rsidP="00977261"/>
    <w:p w14:paraId="3D4CC798" w14:textId="5230D842" w:rsidR="007068A8" w:rsidRDefault="007068A8" w:rsidP="00977261"/>
    <w:p w14:paraId="36E52C3A" w14:textId="7BCD76BA" w:rsidR="007068A8" w:rsidRDefault="007068A8" w:rsidP="00977261"/>
    <w:p w14:paraId="33221EB0" w14:textId="42F8020C" w:rsidR="007068A8" w:rsidRDefault="007068A8" w:rsidP="00977261"/>
    <w:p w14:paraId="3F7368F7" w14:textId="667F9C51" w:rsidR="00B9465E" w:rsidRDefault="00B9465E" w:rsidP="00977261"/>
    <w:p w14:paraId="489CCB82" w14:textId="423817BD" w:rsidR="00B9465E" w:rsidRDefault="00B9465E" w:rsidP="00977261"/>
    <w:p w14:paraId="7CF37B82" w14:textId="23D61FDE" w:rsidR="00B9465E" w:rsidRDefault="00B9465E" w:rsidP="00977261"/>
    <w:p w14:paraId="68914204" w14:textId="279E8067" w:rsidR="00B9465E" w:rsidRDefault="00B9465E" w:rsidP="00977261"/>
    <w:p w14:paraId="06B0A6F2" w14:textId="420135E1" w:rsidR="00B9465E" w:rsidRDefault="00B9465E" w:rsidP="00977261"/>
    <w:p w14:paraId="437CD9C5" w14:textId="27BB3D06" w:rsidR="00B9465E" w:rsidRDefault="00B9465E" w:rsidP="00977261"/>
    <w:p w14:paraId="5520DC94" w14:textId="68BB0BF4" w:rsidR="00B9465E" w:rsidRDefault="00B9465E" w:rsidP="00977261"/>
    <w:p w14:paraId="6AC688F2" w14:textId="5D80AF09" w:rsidR="00B9465E" w:rsidRDefault="00B9465E" w:rsidP="00977261"/>
    <w:p w14:paraId="11F7B893" w14:textId="5A63F0C6" w:rsidR="007068A8" w:rsidRDefault="007068A8" w:rsidP="00977261"/>
    <w:p w14:paraId="4718CA4D" w14:textId="1D15B4CE" w:rsidR="00937A3C" w:rsidRDefault="00937A3C" w:rsidP="00977261"/>
    <w:p w14:paraId="64C60B97" w14:textId="1CB78802" w:rsidR="00937A3C" w:rsidRDefault="00937A3C" w:rsidP="00977261"/>
    <w:p w14:paraId="47E97AA2" w14:textId="631284BF" w:rsidR="00937A3C" w:rsidRDefault="00937A3C" w:rsidP="00977261"/>
    <w:p w14:paraId="587B82CE" w14:textId="1555F680" w:rsidR="00937A3C" w:rsidRDefault="00937A3C" w:rsidP="00977261"/>
    <w:p w14:paraId="1DDE41ED" w14:textId="7293E820" w:rsidR="00937A3C" w:rsidRDefault="00937A3C" w:rsidP="00977261"/>
    <w:p w14:paraId="2F3D1B52" w14:textId="564DF0D4" w:rsidR="00937A3C" w:rsidRDefault="00937A3C" w:rsidP="00977261"/>
    <w:p w14:paraId="071CDF45" w14:textId="79ADFCE8" w:rsidR="00937A3C" w:rsidRDefault="00937A3C" w:rsidP="00977261"/>
    <w:p w14:paraId="22CC3BE1" w14:textId="1021FA49" w:rsidR="00937A3C" w:rsidRDefault="00937A3C" w:rsidP="00977261"/>
    <w:p w14:paraId="028B8A4E" w14:textId="3E458643" w:rsidR="00937A3C" w:rsidRDefault="00937A3C" w:rsidP="00977261"/>
    <w:p w14:paraId="0C3C8D77" w14:textId="0A0BBF89" w:rsidR="00937A3C" w:rsidRDefault="00937A3C" w:rsidP="00977261"/>
    <w:p w14:paraId="7FBFB22C" w14:textId="78234628" w:rsidR="00937A3C" w:rsidRDefault="00937A3C" w:rsidP="00977261"/>
    <w:p w14:paraId="7C475640" w14:textId="57C4E0D7" w:rsidR="00937A3C" w:rsidRDefault="00937A3C" w:rsidP="00977261"/>
    <w:p w14:paraId="36F2813B" w14:textId="10548835" w:rsidR="00937A3C" w:rsidRDefault="00937A3C" w:rsidP="00977261"/>
    <w:p w14:paraId="15FA0F94" w14:textId="35346EB1" w:rsidR="00937A3C" w:rsidRDefault="00937A3C" w:rsidP="00977261"/>
    <w:p w14:paraId="3787528B" w14:textId="5D767AF5" w:rsidR="00937A3C" w:rsidRDefault="00937A3C" w:rsidP="00977261"/>
    <w:p w14:paraId="2557E864" w14:textId="387B0092" w:rsidR="00937A3C" w:rsidRDefault="00937A3C" w:rsidP="00977261"/>
    <w:p w14:paraId="61D1BC60" w14:textId="463498D3" w:rsidR="00937A3C" w:rsidRDefault="00937A3C" w:rsidP="00977261"/>
    <w:p w14:paraId="6AD7AA58" w14:textId="6EAEEE0C" w:rsidR="00937A3C" w:rsidRDefault="00937A3C" w:rsidP="00977261"/>
    <w:p w14:paraId="47EF3AC5" w14:textId="3FAE6D82" w:rsidR="00937A3C" w:rsidRDefault="00937A3C" w:rsidP="00977261"/>
    <w:p w14:paraId="21ABFB2E" w14:textId="5DCFDD37" w:rsidR="00937A3C" w:rsidRDefault="00937A3C" w:rsidP="00977261"/>
    <w:p w14:paraId="0A666817" w14:textId="15B3FD6B" w:rsidR="00937A3C" w:rsidRDefault="00937A3C" w:rsidP="00977261"/>
    <w:p w14:paraId="350DBB27" w14:textId="6AD1935E" w:rsidR="00937A3C" w:rsidRDefault="00937A3C" w:rsidP="00977261"/>
    <w:p w14:paraId="050F72F1" w14:textId="3CB92958" w:rsidR="00937A3C" w:rsidRDefault="00937A3C" w:rsidP="00977261"/>
    <w:p w14:paraId="1838D64A" w14:textId="13C6CE78" w:rsidR="00087AF9" w:rsidRDefault="00087AF9" w:rsidP="00977261"/>
    <w:p w14:paraId="4CEB827C" w14:textId="77777777" w:rsidR="00937A3C" w:rsidRPr="00977261" w:rsidRDefault="00937A3C" w:rsidP="00977261"/>
    <w:p w14:paraId="469553BE" w14:textId="7EAAB22E" w:rsidR="001E0DEF" w:rsidRDefault="001E0DEF" w:rsidP="001E0DE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0" w:name="_Toc57145830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I</w:t>
      </w:r>
      <w:bookmarkEnd w:id="10"/>
    </w:p>
    <w:p w14:paraId="41E1BDDD" w14:textId="7C08C077" w:rsidR="00C21304" w:rsidRDefault="001E0DEF" w:rsidP="001E0DE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0051F367" w14:textId="660EEBE1" w:rsidR="00CA337A" w:rsidRDefault="00D23D59" w:rsidP="00CA337A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1" w:name="_Toc57145831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3.1 </w:t>
      </w:r>
      <w:r w:rsidR="00CA337A">
        <w:rPr>
          <w:rFonts w:ascii="Times New Roman" w:hAnsi="Times New Roman" w:cs="Times New Roman"/>
          <w:b/>
          <w:color w:val="auto"/>
          <w:sz w:val="24"/>
          <w:szCs w:val="24"/>
        </w:rPr>
        <w:t>Source Code</w:t>
      </w:r>
      <w:bookmarkEnd w:id="11"/>
    </w:p>
    <w:p w14:paraId="5247749F" w14:textId="4544AC1C" w:rsidR="00CA337A" w:rsidRDefault="00CA337A" w:rsidP="00EE6540">
      <w:pPr>
        <w:pStyle w:val="Heading3"/>
        <w:spacing w:line="360" w:lineRule="auto"/>
        <w:jc w:val="both"/>
        <w:rPr>
          <w:rFonts w:ascii="Times New Roman" w:hAnsi="Times New Roman" w:cs="Times New Roman"/>
          <w:color w:val="auto"/>
        </w:rPr>
      </w:pPr>
      <w:r>
        <w:tab/>
      </w:r>
      <w:bookmarkStart w:id="12" w:name="_Toc57145832"/>
      <w:r w:rsidR="00EE6540">
        <w:rPr>
          <w:rFonts w:ascii="Times New Roman" w:hAnsi="Times New Roman" w:cs="Times New Roman"/>
          <w:color w:val="auto"/>
        </w:rPr>
        <w:t xml:space="preserve">3.1.1 </w:t>
      </w:r>
      <w:bookmarkEnd w:id="12"/>
      <w:proofErr w:type="spellStart"/>
      <w:r w:rsidR="00140625">
        <w:rPr>
          <w:rFonts w:ascii="Times New Roman" w:hAnsi="Times New Roman" w:cs="Times New Roman"/>
          <w:color w:val="auto"/>
        </w:rPr>
        <w:t>index.php</w:t>
      </w:r>
      <w:proofErr w:type="spellEnd"/>
    </w:p>
    <w:p w14:paraId="1FD3012E" w14:textId="0ACC61A9" w:rsidR="00EE6540" w:rsidRDefault="00EE6540" w:rsidP="00EE6540">
      <w:pPr>
        <w:spacing w:line="360" w:lineRule="auto"/>
      </w:pPr>
      <w:r>
        <w:tab/>
      </w:r>
      <w:r w:rsidR="00140625">
        <w:rPr>
          <w:noProof/>
        </w:rPr>
        <w:drawing>
          <wp:inline distT="0" distB="0" distL="0" distR="0" wp14:anchorId="1BDBDF43" wp14:editId="2CF6955A">
            <wp:extent cx="4070555" cy="3841310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8144" t="9886" r="32842" b="7894"/>
                    <a:stretch/>
                  </pic:blipFill>
                  <pic:spPr bwMode="auto">
                    <a:xfrm>
                      <a:off x="0" y="0"/>
                      <a:ext cx="4099241" cy="3868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B3A34" w14:textId="17574C2D" w:rsidR="00140625" w:rsidRDefault="00140625" w:rsidP="00EE6540">
      <w:pPr>
        <w:spacing w:line="360" w:lineRule="auto"/>
      </w:pPr>
      <w:r>
        <w:tab/>
      </w:r>
      <w:r>
        <w:rPr>
          <w:noProof/>
        </w:rPr>
        <w:drawing>
          <wp:inline distT="0" distB="0" distL="0" distR="0" wp14:anchorId="0B12279A" wp14:editId="1A2A50A6">
            <wp:extent cx="4070350" cy="1976960"/>
            <wp:effectExtent l="0" t="0" r="635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7704" t="48390" r="42206" b="16998"/>
                    <a:stretch/>
                  </pic:blipFill>
                  <pic:spPr bwMode="auto">
                    <a:xfrm>
                      <a:off x="0" y="0"/>
                      <a:ext cx="4114946" cy="1998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71C789" w14:textId="61133697" w:rsidR="00EE6540" w:rsidRDefault="00EE6540" w:rsidP="00EE6540">
      <w:pPr>
        <w:spacing w:line="360" w:lineRule="auto"/>
      </w:pPr>
      <w:r>
        <w:tab/>
      </w:r>
    </w:p>
    <w:p w14:paraId="0E84E9CB" w14:textId="399C10AF" w:rsidR="00EE6540" w:rsidRPr="00140625" w:rsidRDefault="006D6282" w:rsidP="00140625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0625" w:rsidRPr="00140625">
        <w:rPr>
          <w:rFonts w:ascii="Times New Roman" w:hAnsi="Times New Roman" w:cs="Times New Roman"/>
          <w:sz w:val="24"/>
          <w:szCs w:val="24"/>
        </w:rPr>
        <w:t xml:space="preserve">Pada file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index</w:t>
      </w:r>
      <w:r w:rsidR="00140625" w:rsidRPr="00140625">
        <w:rPr>
          <w:rFonts w:ascii="Times New Roman" w:hAnsi="Times New Roman" w:cs="Times New Roman"/>
          <w:sz w:val="24"/>
          <w:szCs w:val="24"/>
        </w:rPr>
        <w:t>.php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>.</w:t>
      </w:r>
      <w:r w:rsid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form yang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data dan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. </w:t>
      </w:r>
      <w:r w:rsidR="00140625">
        <w:rPr>
          <w:rFonts w:ascii="Times New Roman" w:hAnsi="Times New Roman" w:cs="Times New Roman"/>
          <w:sz w:val="24"/>
          <w:szCs w:val="24"/>
        </w:rPr>
        <w:t>S</w:t>
      </w:r>
      <w:r w:rsidR="00140625" w:rsidRPr="00140625">
        <w:rPr>
          <w:rFonts w:ascii="Times New Roman" w:hAnsi="Times New Roman" w:cs="Times New Roman"/>
          <w:sz w:val="24"/>
          <w:szCs w:val="24"/>
        </w:rPr>
        <w:t xml:space="preserve">etelah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me</w:t>
      </w:r>
      <w:r w:rsidR="00140625" w:rsidRPr="00140625">
        <w:rPr>
          <w:rFonts w:ascii="Times New Roman" w:hAnsi="Times New Roman" w:cs="Times New Roman"/>
          <w:sz w:val="24"/>
          <w:szCs w:val="24"/>
        </w:rPr>
        <w:t>masuk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r w:rsidR="00140625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te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submit,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140625">
        <w:rPr>
          <w:rFonts w:ascii="Times New Roman" w:hAnsi="Times New Roman" w:cs="Times New Roman"/>
          <w:sz w:val="24"/>
          <w:szCs w:val="24"/>
        </w:rPr>
        <w:t>.</w:t>
      </w:r>
    </w:p>
    <w:p w14:paraId="3A1D2946" w14:textId="76317B0C" w:rsidR="00EE6540" w:rsidRPr="00EE6540" w:rsidRDefault="00EE6540" w:rsidP="00EE6540">
      <w:pPr>
        <w:pStyle w:val="Heading3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ab/>
      </w:r>
      <w:bookmarkStart w:id="13" w:name="_Toc57145833"/>
      <w:r>
        <w:rPr>
          <w:rFonts w:ascii="Times New Roman" w:hAnsi="Times New Roman" w:cs="Times New Roman"/>
          <w:color w:val="auto"/>
        </w:rPr>
        <w:t xml:space="preserve">3.1.2 </w:t>
      </w:r>
      <w:bookmarkEnd w:id="13"/>
      <w:proofErr w:type="spellStart"/>
      <w:r w:rsidR="00140625">
        <w:rPr>
          <w:rFonts w:ascii="Times New Roman" w:hAnsi="Times New Roman" w:cs="Times New Roman"/>
          <w:color w:val="auto"/>
        </w:rPr>
        <w:t>hasil.php</w:t>
      </w:r>
      <w:proofErr w:type="spellEnd"/>
    </w:p>
    <w:p w14:paraId="439F267A" w14:textId="0C6F0BC5" w:rsidR="00CA337A" w:rsidRDefault="00CA337A" w:rsidP="00EE6540">
      <w:pPr>
        <w:spacing w:line="360" w:lineRule="auto"/>
        <w:jc w:val="both"/>
      </w:pPr>
      <w:r>
        <w:tab/>
      </w:r>
      <w:r w:rsidR="00140625">
        <w:rPr>
          <w:noProof/>
        </w:rPr>
        <w:drawing>
          <wp:inline distT="0" distB="0" distL="0" distR="0" wp14:anchorId="04CB8568" wp14:editId="3451A4C6">
            <wp:extent cx="4343400" cy="418396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851" t="9365" r="38841" b="16477"/>
                    <a:stretch/>
                  </pic:blipFill>
                  <pic:spPr bwMode="auto">
                    <a:xfrm>
                      <a:off x="0" y="0"/>
                      <a:ext cx="4371925" cy="42114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232F34" w14:textId="5181A580" w:rsidR="00140625" w:rsidRDefault="00140625" w:rsidP="00EE6540">
      <w:pPr>
        <w:spacing w:line="360" w:lineRule="auto"/>
        <w:jc w:val="both"/>
      </w:pPr>
      <w:r>
        <w:tab/>
      </w:r>
      <w:r>
        <w:rPr>
          <w:noProof/>
        </w:rPr>
        <w:drawing>
          <wp:inline distT="0" distB="0" distL="0" distR="0" wp14:anchorId="75B6EE19" wp14:editId="72A5521B">
            <wp:extent cx="3237271" cy="3630984"/>
            <wp:effectExtent l="0" t="0" r="127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997" t="10667" r="41036" b="7652"/>
                    <a:stretch/>
                  </pic:blipFill>
                  <pic:spPr bwMode="auto">
                    <a:xfrm>
                      <a:off x="0" y="0"/>
                      <a:ext cx="3242317" cy="3636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2B133" w14:textId="3AB83D8B" w:rsidR="006D6282" w:rsidRDefault="006D6282" w:rsidP="00EE654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526C62" w14:textId="491DBDC9" w:rsidR="006D6282" w:rsidRDefault="006D6282" w:rsidP="006D6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11A1F3C" w14:textId="15069C04" w:rsidR="006D6282" w:rsidRPr="00CA337A" w:rsidRDefault="006D6282" w:rsidP="006D6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3E56577" w14:textId="70313F00" w:rsidR="00140625" w:rsidRPr="00140625" w:rsidRDefault="006D6282" w:rsidP="0014062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0625" w:rsidRPr="00140625">
        <w:rPr>
          <w:rFonts w:ascii="Times New Roman" w:hAnsi="Times New Roman" w:cs="Times New Roman"/>
          <w:sz w:val="24"/>
          <w:szCs w:val="24"/>
        </w:rPr>
        <w:t xml:space="preserve">Pada file </w:t>
      </w:r>
      <w:proofErr w:type="spellStart"/>
      <w:r w:rsidR="00140625">
        <w:rPr>
          <w:rFonts w:ascii="Times New Roman" w:hAnsi="Times New Roman" w:cs="Times New Roman"/>
          <w:sz w:val="24"/>
          <w:szCs w:val="24"/>
        </w:rPr>
        <w:t>hasil</w:t>
      </w:r>
      <w:r w:rsidR="00140625" w:rsidRPr="00140625">
        <w:rPr>
          <w:rFonts w:ascii="Times New Roman" w:hAnsi="Times New Roman" w:cs="Times New Roman"/>
          <w:sz w:val="24"/>
          <w:szCs w:val="24"/>
        </w:rPr>
        <w:t>.php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enghitung</w:t>
      </w:r>
      <w:proofErr w:type="spellEnd"/>
    </w:p>
    <w:p w14:paraId="04D35B38" w14:textId="0E4042A8" w:rsidR="00CA337A" w:rsidRPr="00CA337A" w:rsidRDefault="00140625" w:rsidP="00140625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input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t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a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ahasiw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ketent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ny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,4;</w:t>
      </w:r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t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,3;</w:t>
      </w:r>
      <w:r w:rsidRPr="0014062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a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botny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,3</w:t>
      </w:r>
      <w:r w:rsidRPr="001406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lulus pad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predik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berap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if else. D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r w:rsidRPr="00140625">
        <w:rPr>
          <w:rFonts w:ascii="Times New Roman" w:hAnsi="Times New Roman" w:cs="Times New Roman"/>
          <w:sz w:val="24"/>
          <w:szCs w:val="24"/>
        </w:rPr>
        <w:t>.php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php yang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. Dat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. Pada table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button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ula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lang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>.</w:t>
      </w:r>
    </w:p>
    <w:p w14:paraId="00D51641" w14:textId="0E2A6B20" w:rsidR="001E0DEF" w:rsidRDefault="00CD0BA6" w:rsidP="00CD0BA6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4" w:name="_Toc57145834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3.2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Tampilan</w:t>
      </w:r>
      <w:bookmarkEnd w:id="14"/>
      <w:proofErr w:type="spellEnd"/>
    </w:p>
    <w:p w14:paraId="0C5C709D" w14:textId="46C3F636" w:rsidR="00140625" w:rsidRDefault="00140625" w:rsidP="00140625">
      <w:r>
        <w:rPr>
          <w:noProof/>
        </w:rPr>
        <w:drawing>
          <wp:inline distT="0" distB="0" distL="0" distR="0" wp14:anchorId="63D38904" wp14:editId="630D213C">
            <wp:extent cx="5039995" cy="2835275"/>
            <wp:effectExtent l="0" t="0" r="825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6123" w14:textId="77777777" w:rsidR="00140625" w:rsidRPr="00140625" w:rsidRDefault="00140625" w:rsidP="00140625"/>
    <w:p w14:paraId="5F16CE5F" w14:textId="50E01E3E" w:rsidR="006D6282" w:rsidRPr="00140625" w:rsidRDefault="00140625" w:rsidP="00140625">
      <w:r>
        <w:rPr>
          <w:noProof/>
        </w:rPr>
        <w:drawing>
          <wp:inline distT="0" distB="0" distL="0" distR="0" wp14:anchorId="6B065CE6" wp14:editId="20523E3D">
            <wp:extent cx="5039995" cy="2835275"/>
            <wp:effectExtent l="0" t="0" r="825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8557A" w14:textId="03D31F70" w:rsidR="005D3E71" w:rsidRDefault="005D3E71" w:rsidP="005D3E71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5" w:name="_Toc57145835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V</w:t>
      </w:r>
      <w:bookmarkEnd w:id="15"/>
    </w:p>
    <w:p w14:paraId="52E2A419" w14:textId="0B2DA2BE" w:rsidR="006A2184" w:rsidRDefault="005D3E71" w:rsidP="005D3E7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UTUP</w:t>
      </w:r>
    </w:p>
    <w:p w14:paraId="70C91795" w14:textId="0CA7C588" w:rsidR="005D3E71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6" w:name="_Toc57145836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4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Simpulan</w:t>
      </w:r>
      <w:bookmarkEnd w:id="16"/>
      <w:proofErr w:type="spellEnd"/>
    </w:p>
    <w:p w14:paraId="7687AC7E" w14:textId="77777777" w:rsidR="00140625" w:rsidRPr="00140625" w:rsidRDefault="005D3E71" w:rsidP="001406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40625" w:rsidRPr="00140625">
        <w:rPr>
          <w:rFonts w:ascii="Times New Roman" w:hAnsi="Times New Roman" w:cs="Times New Roman"/>
          <w:sz w:val="24"/>
          <w:szCs w:val="24"/>
        </w:rPr>
        <w:t xml:space="preserve">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"Hypertext Preprocessor". 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open source script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scripting. 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ieksekus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pada server. PHP gratis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idownload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. File 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, HTML, CSS, JavaScript, dan PHP.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di server, dan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dikembalikan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browser </w:t>
      </w:r>
      <w:proofErr w:type="spellStart"/>
      <w:r w:rsidR="00140625" w:rsidRPr="00140625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140625" w:rsidRPr="00140625">
        <w:rPr>
          <w:rFonts w:ascii="Times New Roman" w:hAnsi="Times New Roman" w:cs="Times New Roman"/>
          <w:sz w:val="24"/>
          <w:szCs w:val="24"/>
        </w:rPr>
        <w:t xml:space="preserve"> file HTML.</w:t>
      </w:r>
    </w:p>
    <w:p w14:paraId="1B5197B9" w14:textId="4DF14BEB" w:rsidR="005D3E71" w:rsidRPr="005D3E71" w:rsidRDefault="00140625" w:rsidP="0014062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40625">
        <w:rPr>
          <w:rFonts w:ascii="Times New Roman" w:hAnsi="Times New Roman" w:cs="Times New Roman"/>
          <w:sz w:val="24"/>
          <w:szCs w:val="24"/>
        </w:rPr>
        <w:t xml:space="preserve">PHP yang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ekstens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".php"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uli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file pada server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umpul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irim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cookies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modifikas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tabase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. PHP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0625">
        <w:rPr>
          <w:rFonts w:ascii="Times New Roman" w:hAnsi="Times New Roman" w:cs="Times New Roman"/>
          <w:sz w:val="24"/>
          <w:szCs w:val="24"/>
        </w:rPr>
        <w:t>mengenkripsi</w:t>
      </w:r>
      <w:proofErr w:type="spellEnd"/>
      <w:r w:rsidRPr="00140625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21968DE8" w14:textId="7D833712" w:rsidR="006A2184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7" w:name="_Toc57145837"/>
      <w:r>
        <w:rPr>
          <w:rFonts w:ascii="Times New Roman" w:hAnsi="Times New Roman" w:cs="Times New Roman"/>
          <w:b/>
          <w:color w:val="auto"/>
          <w:sz w:val="24"/>
          <w:szCs w:val="24"/>
        </w:rPr>
        <w:t>4.2 Saran</w:t>
      </w:r>
      <w:bookmarkEnd w:id="17"/>
    </w:p>
    <w:p w14:paraId="2DE4A234" w14:textId="333C7407" w:rsidR="005D3E71" w:rsidRPr="005D3E71" w:rsidRDefault="005D3E71" w:rsidP="005D3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mengerti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PHP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laju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 xml:space="preserve"> PHP yang </w:t>
      </w:r>
      <w:proofErr w:type="spellStart"/>
      <w:r w:rsidR="00036AD1" w:rsidRPr="00036AD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036AD1" w:rsidRPr="00036AD1"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15185F" w14:textId="1843E2AA" w:rsidR="00465D42" w:rsidRDefault="005D3E71" w:rsidP="001C21F5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8" w:name="_Toc57145838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DAFTAR PUSTAKA</w:t>
      </w:r>
      <w:bookmarkEnd w:id="18"/>
    </w:p>
    <w:p w14:paraId="58471FAB" w14:textId="77777777" w:rsidR="00036AD1" w:rsidRPr="00036AD1" w:rsidRDefault="00036AD1" w:rsidP="00036AD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36AD1">
        <w:rPr>
          <w:rFonts w:ascii="Times New Roman" w:hAnsi="Times New Roman" w:cs="Times New Roman"/>
          <w:sz w:val="24"/>
          <w:szCs w:val="24"/>
        </w:rPr>
        <w:t xml:space="preserve">https://www.duniailkom.com/pengertian-dan-fungsi-php-dalam- </w:t>
      </w:r>
      <w:proofErr w:type="spellStart"/>
      <w:r w:rsidRPr="00036AD1"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 w:rsidRPr="00036AD1">
        <w:rPr>
          <w:rFonts w:ascii="Times New Roman" w:hAnsi="Times New Roman" w:cs="Times New Roman"/>
          <w:sz w:val="24"/>
          <w:szCs w:val="24"/>
        </w:rPr>
        <w:t>-web/. (</w:t>
      </w:r>
      <w:proofErr w:type="spellStart"/>
      <w:r w:rsidRPr="00036AD1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Pr="00036AD1">
        <w:rPr>
          <w:rFonts w:ascii="Times New Roman" w:hAnsi="Times New Roman" w:cs="Times New Roman"/>
          <w:sz w:val="24"/>
          <w:szCs w:val="24"/>
        </w:rPr>
        <w:t xml:space="preserve"> pada 21 November 2020).</w:t>
      </w:r>
    </w:p>
    <w:p w14:paraId="3B96B82A" w14:textId="77777777" w:rsidR="00036AD1" w:rsidRPr="00036AD1" w:rsidRDefault="00036AD1" w:rsidP="00036AD1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36AD1">
        <w:rPr>
          <w:rFonts w:ascii="Times New Roman" w:hAnsi="Times New Roman" w:cs="Times New Roman"/>
          <w:sz w:val="24"/>
          <w:szCs w:val="24"/>
        </w:rPr>
        <w:t>https://www.petanikode.com/php-sintak/. (</w:t>
      </w:r>
      <w:proofErr w:type="spellStart"/>
      <w:r w:rsidRPr="00036AD1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Pr="00036AD1">
        <w:rPr>
          <w:rFonts w:ascii="Times New Roman" w:hAnsi="Times New Roman" w:cs="Times New Roman"/>
          <w:sz w:val="24"/>
          <w:szCs w:val="24"/>
        </w:rPr>
        <w:t xml:space="preserve"> pada 21 November</w:t>
      </w:r>
    </w:p>
    <w:p w14:paraId="56F3697C" w14:textId="20240351" w:rsidR="00661275" w:rsidRPr="00EF07E2" w:rsidRDefault="00036AD1" w:rsidP="00036AD1">
      <w:pPr>
        <w:jc w:val="both"/>
        <w:rPr>
          <w:rFonts w:ascii="Times New Roman" w:hAnsi="Times New Roman" w:cs="Times New Roman"/>
          <w:sz w:val="24"/>
          <w:szCs w:val="24"/>
        </w:rPr>
      </w:pPr>
      <w:r w:rsidRPr="00036AD1">
        <w:rPr>
          <w:rFonts w:ascii="Times New Roman" w:hAnsi="Times New Roman" w:cs="Times New Roman"/>
          <w:sz w:val="24"/>
          <w:szCs w:val="24"/>
        </w:rPr>
        <w:t>2020)</w:t>
      </w:r>
      <w:bookmarkStart w:id="19" w:name="_GoBack"/>
      <w:bookmarkEnd w:id="19"/>
    </w:p>
    <w:sectPr w:rsidR="00661275" w:rsidRPr="00EF07E2" w:rsidSect="00933FFF">
      <w:footerReference w:type="first" r:id="rId17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A307B" w14:textId="77777777" w:rsidR="00B05EB7" w:rsidRDefault="00B05EB7">
      <w:r>
        <w:separator/>
      </w:r>
    </w:p>
  </w:endnote>
  <w:endnote w:type="continuationSeparator" w:id="0">
    <w:p w14:paraId="263FBC2C" w14:textId="77777777" w:rsidR="00B05EB7" w:rsidRDefault="00B05E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B05E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B05E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08BDB" w14:textId="77777777" w:rsidR="00B05EB7" w:rsidRDefault="00B05EB7">
      <w:r>
        <w:separator/>
      </w:r>
    </w:p>
  </w:footnote>
  <w:footnote w:type="continuationSeparator" w:id="0">
    <w:p w14:paraId="2F4FBC15" w14:textId="77777777" w:rsidR="00B05EB7" w:rsidRDefault="00B05E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FE50E" w14:textId="77777777" w:rsidR="00FC6005" w:rsidRDefault="00B05EB7" w:rsidP="005A5864">
    <w:pPr>
      <w:pStyle w:val="Header"/>
    </w:pPr>
  </w:p>
  <w:p w14:paraId="5D232C51" w14:textId="77777777" w:rsidR="00FC6005" w:rsidRDefault="00B05E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10679"/>
    <w:multiLevelType w:val="hybridMultilevel"/>
    <w:tmpl w:val="0464B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266F237F"/>
    <w:multiLevelType w:val="hybridMultilevel"/>
    <w:tmpl w:val="FDE031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00B638B"/>
    <w:multiLevelType w:val="hybridMultilevel"/>
    <w:tmpl w:val="3B102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EB07CE"/>
    <w:multiLevelType w:val="hybridMultilevel"/>
    <w:tmpl w:val="34F4E2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3" w15:restartNumberingAfterBreak="0">
    <w:nsid w:val="74A704A5"/>
    <w:multiLevelType w:val="hybridMultilevel"/>
    <w:tmpl w:val="5F083B46"/>
    <w:lvl w:ilvl="0" w:tplc="2986698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77664E41"/>
    <w:multiLevelType w:val="hybridMultilevel"/>
    <w:tmpl w:val="E3D05B64"/>
    <w:lvl w:ilvl="0" w:tplc="25F222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4F5257"/>
    <w:multiLevelType w:val="hybridMultilevel"/>
    <w:tmpl w:val="33FEF5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4"/>
  </w:num>
  <w:num w:numId="3">
    <w:abstractNumId w:val="22"/>
  </w:num>
  <w:num w:numId="4">
    <w:abstractNumId w:val="18"/>
  </w:num>
  <w:num w:numId="5">
    <w:abstractNumId w:val="21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16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9"/>
  </w:num>
  <w:num w:numId="16">
    <w:abstractNumId w:val="20"/>
  </w:num>
  <w:num w:numId="17">
    <w:abstractNumId w:val="17"/>
  </w:num>
  <w:num w:numId="18">
    <w:abstractNumId w:val="9"/>
  </w:num>
  <w:num w:numId="19">
    <w:abstractNumId w:val="7"/>
  </w:num>
  <w:num w:numId="20">
    <w:abstractNumId w:val="8"/>
  </w:num>
  <w:num w:numId="21">
    <w:abstractNumId w:val="4"/>
  </w:num>
  <w:num w:numId="22">
    <w:abstractNumId w:val="12"/>
  </w:num>
  <w:num w:numId="23">
    <w:abstractNumId w:val="14"/>
  </w:num>
  <w:num w:numId="24">
    <w:abstractNumId w:val="26"/>
  </w:num>
  <w:num w:numId="25">
    <w:abstractNumId w:val="23"/>
  </w:num>
  <w:num w:numId="26">
    <w:abstractNumId w:val="10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1D66"/>
    <w:rsid w:val="00027182"/>
    <w:rsid w:val="00036AD1"/>
    <w:rsid w:val="00041F89"/>
    <w:rsid w:val="00087AF9"/>
    <w:rsid w:val="000A2327"/>
    <w:rsid w:val="000D75DF"/>
    <w:rsid w:val="000F0A93"/>
    <w:rsid w:val="00116493"/>
    <w:rsid w:val="00140625"/>
    <w:rsid w:val="00180CDD"/>
    <w:rsid w:val="00194517"/>
    <w:rsid w:val="00194FF6"/>
    <w:rsid w:val="001A285F"/>
    <w:rsid w:val="001C21F5"/>
    <w:rsid w:val="001D5CED"/>
    <w:rsid w:val="001E0DEF"/>
    <w:rsid w:val="00200CE7"/>
    <w:rsid w:val="00222A5B"/>
    <w:rsid w:val="00250B7D"/>
    <w:rsid w:val="00275649"/>
    <w:rsid w:val="002A505E"/>
    <w:rsid w:val="002B62A9"/>
    <w:rsid w:val="002E6C4E"/>
    <w:rsid w:val="00323881"/>
    <w:rsid w:val="0037010F"/>
    <w:rsid w:val="003747D7"/>
    <w:rsid w:val="003970CA"/>
    <w:rsid w:val="003C70E2"/>
    <w:rsid w:val="003D1567"/>
    <w:rsid w:val="00400E3F"/>
    <w:rsid w:val="00465D42"/>
    <w:rsid w:val="00475BA8"/>
    <w:rsid w:val="004F3CE2"/>
    <w:rsid w:val="004F5419"/>
    <w:rsid w:val="0051791D"/>
    <w:rsid w:val="00525A8A"/>
    <w:rsid w:val="0053533A"/>
    <w:rsid w:val="0054441E"/>
    <w:rsid w:val="00545F6A"/>
    <w:rsid w:val="005605F3"/>
    <w:rsid w:val="00575891"/>
    <w:rsid w:val="0058146E"/>
    <w:rsid w:val="005978DF"/>
    <w:rsid w:val="00597C8C"/>
    <w:rsid w:val="005D3E71"/>
    <w:rsid w:val="005E1068"/>
    <w:rsid w:val="005E2A71"/>
    <w:rsid w:val="00646157"/>
    <w:rsid w:val="00661275"/>
    <w:rsid w:val="006A1813"/>
    <w:rsid w:val="006A2184"/>
    <w:rsid w:val="006D6282"/>
    <w:rsid w:val="006E7BE7"/>
    <w:rsid w:val="007068A8"/>
    <w:rsid w:val="00706E93"/>
    <w:rsid w:val="00706F26"/>
    <w:rsid w:val="007529ED"/>
    <w:rsid w:val="0077669D"/>
    <w:rsid w:val="007916E8"/>
    <w:rsid w:val="00797031"/>
    <w:rsid w:val="007A6A68"/>
    <w:rsid w:val="007F1F52"/>
    <w:rsid w:val="00826652"/>
    <w:rsid w:val="00834E19"/>
    <w:rsid w:val="00844B59"/>
    <w:rsid w:val="008A680F"/>
    <w:rsid w:val="008B6833"/>
    <w:rsid w:val="008C6BF0"/>
    <w:rsid w:val="00911D98"/>
    <w:rsid w:val="00937A3C"/>
    <w:rsid w:val="00977261"/>
    <w:rsid w:val="00992B1C"/>
    <w:rsid w:val="009A3800"/>
    <w:rsid w:val="009B4E6A"/>
    <w:rsid w:val="00A25B36"/>
    <w:rsid w:val="00A730F8"/>
    <w:rsid w:val="00A97BAF"/>
    <w:rsid w:val="00AA4CAA"/>
    <w:rsid w:val="00AB1461"/>
    <w:rsid w:val="00B05EB7"/>
    <w:rsid w:val="00B06330"/>
    <w:rsid w:val="00B12BF6"/>
    <w:rsid w:val="00B222F6"/>
    <w:rsid w:val="00B2234C"/>
    <w:rsid w:val="00B42463"/>
    <w:rsid w:val="00B9465E"/>
    <w:rsid w:val="00BA7816"/>
    <w:rsid w:val="00BD4BEA"/>
    <w:rsid w:val="00BE61D1"/>
    <w:rsid w:val="00BF6744"/>
    <w:rsid w:val="00C21304"/>
    <w:rsid w:val="00CA18AE"/>
    <w:rsid w:val="00CA337A"/>
    <w:rsid w:val="00CB475C"/>
    <w:rsid w:val="00CC1F3B"/>
    <w:rsid w:val="00CD0BA6"/>
    <w:rsid w:val="00D04844"/>
    <w:rsid w:val="00D11C69"/>
    <w:rsid w:val="00D23D59"/>
    <w:rsid w:val="00DA5625"/>
    <w:rsid w:val="00DB4B6B"/>
    <w:rsid w:val="00DD14A1"/>
    <w:rsid w:val="00DD5434"/>
    <w:rsid w:val="00E01EC4"/>
    <w:rsid w:val="00E20C3D"/>
    <w:rsid w:val="00E3578E"/>
    <w:rsid w:val="00E614A2"/>
    <w:rsid w:val="00E72BEF"/>
    <w:rsid w:val="00E76C88"/>
    <w:rsid w:val="00EA290C"/>
    <w:rsid w:val="00ED37DA"/>
    <w:rsid w:val="00EE6540"/>
    <w:rsid w:val="00EF07E2"/>
    <w:rsid w:val="00EF2C1C"/>
    <w:rsid w:val="00F36221"/>
    <w:rsid w:val="00F67D87"/>
    <w:rsid w:val="00F87AE8"/>
    <w:rsid w:val="00F97ED9"/>
    <w:rsid w:val="00FC6E7E"/>
    <w:rsid w:val="00FD0082"/>
    <w:rsid w:val="00FE15E7"/>
    <w:rsid w:val="00FE52A0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8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68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9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680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A680F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680F"/>
    <w:pPr>
      <w:spacing w:after="100"/>
      <w:ind w:left="200"/>
    </w:pPr>
  </w:style>
  <w:style w:type="character" w:customStyle="1" w:styleId="Heading3Char">
    <w:name w:val="Heading 3 Char"/>
    <w:basedOn w:val="DefaultParagraphFont"/>
    <w:link w:val="Heading3"/>
    <w:uiPriority w:val="9"/>
    <w:rsid w:val="00EA29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C70E2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9ACA2FC2-C177-462C-B2FB-765F223D6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372</Words>
  <Characters>782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Dwiki Budilaksana</cp:lastModifiedBy>
  <cp:revision>2</cp:revision>
  <cp:lastPrinted>2020-11-17T15:06:00Z</cp:lastPrinted>
  <dcterms:created xsi:type="dcterms:W3CDTF">2020-11-24T15:33:00Z</dcterms:created>
  <dcterms:modified xsi:type="dcterms:W3CDTF">2020-11-24T15:33:00Z</dcterms:modified>
</cp:coreProperties>
</file>